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90E02" w:rsidRDefault="00D90E02" w:rsidP="00D90E02">
      <w:r>
        <w:t>An interesting paper of obvious practical concern, well conducted and reported.</w:t>
      </w:r>
    </w:p>
    <w:p w:rsidR="00D90E02" w:rsidRDefault="00D90E02" w:rsidP="00D90E02">
      <w:r>
        <w:t>The requirements and suggestions from the two Reviewers have been</w:t>
      </w:r>
    </w:p>
    <w:p w:rsidR="00D90E02" w:rsidRDefault="00D90E02" w:rsidP="00D90E02">
      <w:r>
        <w:t>- either correctly accounted for by the Authors, thereby appreciably improving the</w:t>
      </w:r>
    </w:p>
    <w:p w:rsidR="00D90E02" w:rsidRDefault="00D90E02" w:rsidP="00D90E02">
      <w:r>
        <w:t>manuscript,</w:t>
      </w:r>
    </w:p>
    <w:p w:rsidR="00D90E02" w:rsidRDefault="00D90E02" w:rsidP="00D90E02">
      <w:r>
        <w:t>- or, when Authors do not share the points of view of Reviewers, then relevant</w:t>
      </w:r>
    </w:p>
    <w:p w:rsidR="00D90E02" w:rsidRDefault="00D90E02" w:rsidP="00D90E02">
      <w:r>
        <w:t>comments are provided in their feed-backs, to justify their refusal.</w:t>
      </w:r>
    </w:p>
    <w:p w:rsidR="00D90E02" w:rsidRDefault="00D90E02" w:rsidP="00D90E02">
      <w:r>
        <w:t>Accordingly, I consider that, in its revised version, the manuscript is now ready to be</w:t>
      </w:r>
    </w:p>
    <w:p w:rsidR="009344FF" w:rsidRDefault="00D90E02" w:rsidP="00D90E02">
      <w:r>
        <w:t>published in JABB.</w:t>
      </w:r>
    </w:p>
    <w:p w:rsidR="00856F8C" w:rsidRDefault="00856F8C" w:rsidP="00D90E02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C2F3F" w:rsidRPr="000C2F3F" w:rsidRDefault="000C2F3F" w:rsidP="009344FF">
      <w:bookmarkStart w:id="0" w:name="_Hlk225162049"/>
      <w:bookmarkStart w:id="1" w:name="_GoBack"/>
      <w:proofErr w:type="spellStart"/>
      <w:r w:rsidRPr="000C2F3F">
        <w:t>Dr.</w:t>
      </w:r>
      <w:proofErr w:type="spellEnd"/>
      <w:r w:rsidRPr="000C2F3F">
        <w:t xml:space="preserve"> Jean </w:t>
      </w:r>
      <w:proofErr w:type="spellStart"/>
      <w:r w:rsidRPr="000C2F3F">
        <w:t>Beguinot</w:t>
      </w:r>
      <w:proofErr w:type="spellEnd"/>
      <w:r w:rsidRPr="000C2F3F">
        <w:t>, University of Bourgogne, France</w:t>
      </w:r>
      <w:bookmarkEnd w:id="0"/>
      <w:bookmarkEnd w:id="1"/>
    </w:p>
    <w:sectPr w:rsidR="000C2F3F" w:rsidRPr="000C2F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MjYytTQ0MTYzMbNQ0lEKTi0uzszPAykwrAUAzVa71ywAAAA="/>
  </w:docVars>
  <w:rsids>
    <w:rsidRoot w:val="00A72896"/>
    <w:rsid w:val="000C2F3F"/>
    <w:rsid w:val="001F59B3"/>
    <w:rsid w:val="002C0B2C"/>
    <w:rsid w:val="00856F8C"/>
    <w:rsid w:val="009344FF"/>
    <w:rsid w:val="009F328F"/>
    <w:rsid w:val="00A72896"/>
    <w:rsid w:val="00D90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7C14D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64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497</Characters>
  <Application>Microsoft Office Word</Application>
  <DocSecurity>0</DocSecurity>
  <Lines>4</Lines>
  <Paragraphs>1</Paragraphs>
  <ScaleCrop>false</ScaleCrop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3T07:10:00Z</dcterms:modified>
</cp:coreProperties>
</file>